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112BC8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6"/>
          <w:szCs w:val="16"/>
        </w:rPr>
      </w:pPr>
    </w:p>
    <w:p w14:paraId="15003319" w14:textId="61962087" w:rsidR="00A63EC0" w:rsidRDefault="001E3938" w:rsidP="000B4C55">
      <w:pPr>
        <w:pStyle w:val="SOFinalContentTableHead1TOP"/>
        <w:tabs>
          <w:tab w:val="left" w:pos="7088"/>
        </w:tabs>
        <w:jc w:val="left"/>
      </w:pPr>
      <w:r>
        <w:t>Year 1</w:t>
      </w:r>
      <w:r w:rsidR="007474D7">
        <w:t>2</w:t>
      </w:r>
      <w:r w:rsidR="00B26F19">
        <w:t xml:space="preserve"> </w:t>
      </w:r>
      <w:r w:rsidR="002C438F">
        <w:t>Physics</w:t>
      </w:r>
      <w:r w:rsidR="00B26F19">
        <w:t xml:space="preserve"> Self-Assessment</w:t>
      </w:r>
      <w:r w:rsidR="000B4C55">
        <w:t>: Light and Waves</w:t>
      </w:r>
    </w:p>
    <w:p w14:paraId="13F010EE" w14:textId="77777777" w:rsidR="002A6040" w:rsidRPr="000C52E7" w:rsidRDefault="002A6040" w:rsidP="005A2791">
      <w:pPr>
        <w:pStyle w:val="SOFinalContentTableHead2Left"/>
        <w:spacing w:before="0" w:after="0"/>
        <w:rPr>
          <w:sz w:val="12"/>
          <w:szCs w:val="12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800"/>
        <w:gridCol w:w="1170"/>
        <w:gridCol w:w="1260"/>
        <w:gridCol w:w="3743"/>
      </w:tblGrid>
      <w:tr w:rsidR="00F56A2B" w:rsidRPr="00D41D09" w14:paraId="4A789FF4" w14:textId="77777777" w:rsidTr="00112BC8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F56A2B" w:rsidRPr="00112BC8" w:rsidRDefault="00F56A2B" w:rsidP="00F56A2B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ED14B5A" w14:textId="4BF6C3CD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Review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170" w:type="dxa"/>
          </w:tcPr>
          <w:p w14:paraId="3E44C74A" w14:textId="54C26471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D81490" w:rsidRPr="00D41D09" w14:paraId="10C1F327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AD26C0" w14:textId="051E1D40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tennae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CB49DB2" w14:textId="1F233506" w:rsidR="00D81490" w:rsidRDefault="00C8159A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78127892" w14:textId="21827851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88</w:t>
            </w:r>
          </w:p>
        </w:tc>
        <w:tc>
          <w:tcPr>
            <w:tcW w:w="1260" w:type="dxa"/>
          </w:tcPr>
          <w:p w14:paraId="77A8811B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9FA2C41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0D80A13E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166DE39E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5098F3D8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234B3A8E" w14:textId="254E872E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lane of polarisa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18121EBF" w14:textId="7FEC165F" w:rsidR="00D81490" w:rsidRDefault="00C8159A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0A3251F8" w14:textId="5AC12FD2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89</w:t>
            </w:r>
          </w:p>
        </w:tc>
        <w:tc>
          <w:tcPr>
            <w:tcW w:w="1260" w:type="dxa"/>
          </w:tcPr>
          <w:p w14:paraId="477F3CA2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AB68318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66CFF2B4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7745ECC3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4D6191F2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68BE686C" w14:textId="40545FCF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nochromatic and coherent ligh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6BB8F3C3" w14:textId="7AEF2BFB" w:rsidR="00D81490" w:rsidRDefault="00712FCD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2(c)(2)</w:t>
            </w:r>
          </w:p>
        </w:tc>
        <w:tc>
          <w:tcPr>
            <w:tcW w:w="1170" w:type="dxa"/>
          </w:tcPr>
          <w:p w14:paraId="316C7BB3" w14:textId="29D8F28C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90</w:t>
            </w:r>
          </w:p>
        </w:tc>
        <w:tc>
          <w:tcPr>
            <w:tcW w:w="1260" w:type="dxa"/>
          </w:tcPr>
          <w:p w14:paraId="29D23F3F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820C85A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0CB2F639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01D116BA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28DCE164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7390FFD" w14:textId="02DDBF01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uperposition of wave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032723CC" w14:textId="68B842EB" w:rsidR="00D81490" w:rsidRDefault="00C8159A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0F94F625" w14:textId="4B6015FB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60B3A349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89C8DCC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38F8A194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668C210D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02F516A9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0DE9F4E2" w14:textId="403824E9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terference of two point source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45263403" w14:textId="77777777" w:rsidR="00884517" w:rsidRDefault="00884517" w:rsidP="00884517">
            <w:pPr>
              <w:pStyle w:val="SOFinalContentTableBullets"/>
              <w:numPr>
                <w:ilvl w:val="0"/>
                <w:numId w:val="0"/>
              </w:numPr>
            </w:pPr>
            <w:r>
              <w:t>2(c)(1)</w:t>
            </w:r>
          </w:p>
          <w:p w14:paraId="636438A6" w14:textId="4403472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170" w:type="dxa"/>
          </w:tcPr>
          <w:p w14:paraId="16DE1B23" w14:textId="4D64FCC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91</w:t>
            </w:r>
          </w:p>
        </w:tc>
        <w:tc>
          <w:tcPr>
            <w:tcW w:w="1260" w:type="dxa"/>
          </w:tcPr>
          <w:p w14:paraId="61C3D798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DF80A89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7FB8D7B3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3132BFCE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049A0FBA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B0AA464" w14:textId="36424698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Young's double slit experimen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2251667F" w14:textId="03BBF876" w:rsidR="005D3B4D" w:rsidRDefault="005D3B4D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2(d)(</w:t>
            </w:r>
            <w:r w:rsidR="00160E81">
              <w:t>3</w:t>
            </w:r>
            <w:r>
              <w:t>)</w:t>
            </w:r>
          </w:p>
        </w:tc>
        <w:tc>
          <w:tcPr>
            <w:tcW w:w="1170" w:type="dxa"/>
          </w:tcPr>
          <w:p w14:paraId="27D5EBA2" w14:textId="01B78E79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92-93</w:t>
            </w:r>
          </w:p>
        </w:tc>
        <w:tc>
          <w:tcPr>
            <w:tcW w:w="1260" w:type="dxa"/>
          </w:tcPr>
          <w:p w14:paraId="54BD62FE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137E0A1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07B1669F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008B8C82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1D598FF3" w14:textId="77777777" w:rsidTr="00574857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86A17F2" w14:textId="79E15B65" w:rsidR="00D81490" w:rsidRDefault="00D81490" w:rsidP="00D81490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ffraction grating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9258005" w14:textId="6F91021D" w:rsidR="00D81490" w:rsidRDefault="0063541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1(e)</w:t>
            </w:r>
          </w:p>
        </w:tc>
        <w:tc>
          <w:tcPr>
            <w:tcW w:w="1170" w:type="dxa"/>
          </w:tcPr>
          <w:p w14:paraId="2EAD293E" w14:textId="18176C81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94-96</w:t>
            </w:r>
          </w:p>
        </w:tc>
        <w:tc>
          <w:tcPr>
            <w:tcW w:w="1260" w:type="dxa"/>
          </w:tcPr>
          <w:p w14:paraId="4413F8E1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94C501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2156B82B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4D3FA2E9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81490" w:rsidRPr="00D41D09" w14:paraId="13051A6C" w14:textId="77777777" w:rsidTr="00812182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  <w:vAlign w:val="bottom"/>
          </w:tcPr>
          <w:p w14:paraId="109D2F82" w14:textId="41FC00ED" w:rsidR="00D81490" w:rsidRPr="00A32DEA" w:rsidRDefault="00D81490" w:rsidP="00D81490">
            <w:pPr>
              <w:pStyle w:val="SOFinalContentTableText"/>
              <w:rPr>
                <w:lang w:val="en-AU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oton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93435DC" w14:textId="3A48BBE7" w:rsidR="00D81490" w:rsidRPr="00F72571" w:rsidRDefault="004B3641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63033C7E" w14:textId="50794E13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  <w:r>
              <w:t>97-98</w:t>
            </w:r>
          </w:p>
        </w:tc>
        <w:tc>
          <w:tcPr>
            <w:tcW w:w="1260" w:type="dxa"/>
          </w:tcPr>
          <w:p w14:paraId="0E34AC7B" w14:textId="77777777" w:rsidR="00D81490" w:rsidRPr="00F72571" w:rsidRDefault="00D81490" w:rsidP="00D8149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6E40664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44D5E9B8" w14:textId="77777777" w:rsidR="00D81490" w:rsidRDefault="00D81490" w:rsidP="00D81490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  <w:rPr>
                <w:rFonts w:asciiTheme="minorHAnsi" w:hAnsiTheme="minorHAnsi"/>
                <w:sz w:val="11"/>
                <w:szCs w:val="11"/>
              </w:rPr>
            </w:pPr>
          </w:p>
          <w:p w14:paraId="2037AD6E" w14:textId="77777777" w:rsidR="00D81490" w:rsidRPr="000C52E7" w:rsidRDefault="00D81490" w:rsidP="00D8149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511026" w:rsidRPr="00D41D09" w14:paraId="7CA7528A" w14:textId="77777777" w:rsidTr="00812182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  <w:vAlign w:val="bottom"/>
          </w:tcPr>
          <w:p w14:paraId="45D36352" w14:textId="7BBC6174" w:rsidR="00511026" w:rsidRPr="00D41D09" w:rsidRDefault="00511026" w:rsidP="00511026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hotoelectric effec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59962292" w14:textId="22713E6D" w:rsidR="00511026" w:rsidRPr="00D41D09" w:rsidRDefault="002C1ED3" w:rsidP="0051102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6FB91673" w14:textId="2D38D758" w:rsidR="00511026" w:rsidRPr="00D41D09" w:rsidRDefault="00F9383E" w:rsidP="00511026">
            <w:pPr>
              <w:pStyle w:val="SOFinalContentTableBullets"/>
              <w:numPr>
                <w:ilvl w:val="0"/>
                <w:numId w:val="0"/>
              </w:numPr>
            </w:pPr>
            <w:r>
              <w:t>99-101</w:t>
            </w:r>
          </w:p>
        </w:tc>
        <w:tc>
          <w:tcPr>
            <w:tcW w:w="1260" w:type="dxa"/>
          </w:tcPr>
          <w:p w14:paraId="2A9F2AB2" w14:textId="77777777" w:rsidR="00511026" w:rsidRPr="00D41D09" w:rsidRDefault="00511026" w:rsidP="0051102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3D2E020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BECF607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511026" w:rsidRPr="00D41D09" w14:paraId="17F90020" w14:textId="77777777" w:rsidTr="00812182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  <w:vAlign w:val="bottom"/>
          </w:tcPr>
          <w:p w14:paraId="1AB6F532" w14:textId="1311EF40" w:rsidR="00511026" w:rsidRPr="00D41D09" w:rsidRDefault="00511026" w:rsidP="00511026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ve behaviour of particle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7E94931" w14:textId="32014551" w:rsidR="00511026" w:rsidRPr="00695562" w:rsidRDefault="00886197" w:rsidP="00511026">
            <w:pPr>
              <w:pStyle w:val="SOFinalContentTableBullets"/>
              <w:numPr>
                <w:ilvl w:val="0"/>
                <w:numId w:val="0"/>
              </w:numPr>
            </w:pPr>
            <w:r>
              <w:t>2(a)(1)</w:t>
            </w:r>
          </w:p>
        </w:tc>
        <w:tc>
          <w:tcPr>
            <w:tcW w:w="1170" w:type="dxa"/>
          </w:tcPr>
          <w:p w14:paraId="4BA9C853" w14:textId="2C595563" w:rsidR="00511026" w:rsidRPr="00695562" w:rsidRDefault="00AA59FE" w:rsidP="00511026">
            <w:pPr>
              <w:pStyle w:val="SOFinalContentTableBullets"/>
              <w:numPr>
                <w:ilvl w:val="0"/>
                <w:numId w:val="0"/>
              </w:numPr>
            </w:pPr>
            <w:r>
              <w:t>105-106</w:t>
            </w:r>
          </w:p>
        </w:tc>
        <w:tc>
          <w:tcPr>
            <w:tcW w:w="1260" w:type="dxa"/>
          </w:tcPr>
          <w:p w14:paraId="4B76E4CE" w14:textId="77777777" w:rsidR="00511026" w:rsidRPr="00695562" w:rsidRDefault="00511026" w:rsidP="0051102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2E507D1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769B99D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7141E0" w14:textId="77777777" w:rsidR="00511026" w:rsidRPr="000C52E7" w:rsidRDefault="00511026" w:rsidP="00511026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5F98FE3C" w14:textId="2BFC3C13" w:rsidR="00DE5E37" w:rsidRDefault="00DE5E37" w:rsidP="000C52E7">
      <w:pPr>
        <w:rPr>
          <w:sz w:val="2"/>
          <w:szCs w:val="2"/>
        </w:rPr>
      </w:pPr>
    </w:p>
    <w:p w14:paraId="52A89B8C" w14:textId="77777777" w:rsidR="00D81490" w:rsidRDefault="00D81490">
      <w:pPr>
        <w:rPr>
          <w:sz w:val="2"/>
          <w:szCs w:val="2"/>
        </w:rPr>
      </w:pPr>
    </w:p>
    <w:p w14:paraId="06997DFF" w14:textId="0238D603" w:rsidR="00DE5E37" w:rsidRDefault="00DE5E37">
      <w:pPr>
        <w:rPr>
          <w:sz w:val="2"/>
          <w:szCs w:val="2"/>
        </w:rPr>
      </w:pPr>
    </w:p>
    <w:p w14:paraId="5976EE9B" w14:textId="42AC8F05" w:rsidR="00D81490" w:rsidRDefault="00D81490">
      <w:pPr>
        <w:rPr>
          <w:sz w:val="2"/>
          <w:szCs w:val="2"/>
        </w:rPr>
      </w:pPr>
    </w:p>
    <w:p w14:paraId="70F79412" w14:textId="64F86DE6" w:rsidR="00D81490" w:rsidRDefault="00D81490">
      <w:pPr>
        <w:rPr>
          <w:sz w:val="2"/>
          <w:szCs w:val="2"/>
        </w:rPr>
      </w:pPr>
    </w:p>
    <w:p w14:paraId="299CF808" w14:textId="05E41ED4" w:rsidR="00D81490" w:rsidRDefault="00D81490">
      <w:pPr>
        <w:rPr>
          <w:sz w:val="2"/>
          <w:szCs w:val="2"/>
        </w:rPr>
      </w:pPr>
    </w:p>
    <w:p w14:paraId="1B7F6F47" w14:textId="77777777" w:rsidR="00D81490" w:rsidRDefault="00D81490">
      <w:pPr>
        <w:rPr>
          <w:sz w:val="2"/>
          <w:szCs w:val="2"/>
        </w:rPr>
      </w:pPr>
    </w:p>
    <w:p w14:paraId="3CD00459" w14:textId="77777777" w:rsidR="00AC07B9" w:rsidRDefault="00AC07B9" w:rsidP="00DE5E37">
      <w:pPr>
        <w:rPr>
          <w:u w:val="single"/>
        </w:rPr>
      </w:pPr>
    </w:p>
    <w:p w14:paraId="25657901" w14:textId="77777777" w:rsidR="00AC07B9" w:rsidRDefault="00AC07B9" w:rsidP="00DE5E37">
      <w:pPr>
        <w:rPr>
          <w:u w:val="single"/>
        </w:rPr>
      </w:pPr>
    </w:p>
    <w:p w14:paraId="40DAFBD7" w14:textId="5C46A726" w:rsidR="00B62038" w:rsidRPr="00754C60" w:rsidRDefault="00DE5E37" w:rsidP="00DE5E37">
      <w:pPr>
        <w:rPr>
          <w:u w:val="single"/>
        </w:rPr>
      </w:pPr>
      <w:r w:rsidRPr="00754C60">
        <w:rPr>
          <w:u w:val="single"/>
        </w:rPr>
        <w:t xml:space="preserve">Review Test Questions </w:t>
      </w:r>
      <w:r w:rsidRPr="00754C60">
        <w:rPr>
          <w:b/>
          <w:u w:val="single"/>
        </w:rPr>
        <w:t>not</w:t>
      </w:r>
      <w:r w:rsidRPr="00754C60">
        <w:rPr>
          <w:u w:val="single"/>
        </w:rPr>
        <w:t xml:space="preserve"> assessed in </w:t>
      </w:r>
      <w:r w:rsidR="000B4C55">
        <w:rPr>
          <w:u w:val="single"/>
        </w:rPr>
        <w:t>Light and Waves</w:t>
      </w:r>
      <w:r w:rsidRPr="00754C60">
        <w:rPr>
          <w:u w:val="single"/>
        </w:rPr>
        <w:t>:</w:t>
      </w:r>
    </w:p>
    <w:p w14:paraId="2976E331" w14:textId="5C86564B" w:rsidR="00DE5E37" w:rsidRDefault="00754C60" w:rsidP="00DE5E37">
      <w:r>
        <w:t>1(</w:t>
      </w:r>
      <w:r w:rsidR="00160E81">
        <w:t>a</w:t>
      </w:r>
      <w:r>
        <w:t>)</w:t>
      </w:r>
      <w:r w:rsidR="00160E81">
        <w:t>-(d), (f)</w:t>
      </w:r>
    </w:p>
    <w:p w14:paraId="6E19B86A" w14:textId="307E0780" w:rsidR="00754C60" w:rsidRDefault="0079518B" w:rsidP="00DE5E37">
      <w:r>
        <w:t>2(</w:t>
      </w:r>
      <w:r w:rsidR="0088431E">
        <w:t>a</w:t>
      </w:r>
      <w:r>
        <w:t>)</w:t>
      </w:r>
      <w:r w:rsidR="0088431E">
        <w:t>(2)</w:t>
      </w:r>
      <w:r w:rsidR="002C1ED3">
        <w:t>-(</w:t>
      </w:r>
      <w:r w:rsidR="0088431E">
        <w:t>b</w:t>
      </w:r>
      <w:r w:rsidR="002C1ED3">
        <w:t>)</w:t>
      </w:r>
    </w:p>
    <w:p w14:paraId="6DF29150" w14:textId="0DBDA5C6" w:rsidR="0088431E" w:rsidRPr="000C52E7" w:rsidRDefault="0088431E" w:rsidP="00DE5E37">
      <w:r>
        <w:t>3</w:t>
      </w:r>
    </w:p>
    <w:sectPr w:rsidR="0088431E" w:rsidRPr="000C52E7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61242" w14:textId="77777777" w:rsidR="0011706F" w:rsidRDefault="0011706F">
      <w:r>
        <w:separator/>
      </w:r>
    </w:p>
  </w:endnote>
  <w:endnote w:type="continuationSeparator" w:id="0">
    <w:p w14:paraId="65AEC126" w14:textId="77777777" w:rsidR="0011706F" w:rsidRDefault="00117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3A807" w14:textId="77777777" w:rsidR="0011706F" w:rsidRDefault="0011706F">
      <w:r>
        <w:separator/>
      </w:r>
    </w:p>
  </w:footnote>
  <w:footnote w:type="continuationSeparator" w:id="0">
    <w:p w14:paraId="29AB8C7C" w14:textId="77777777" w:rsidR="0011706F" w:rsidRDefault="001170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U3t7SwMDC0tLRU0lEKTi0uzszPAykwrAUA98p5cC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6271"/>
    <w:rsid w:val="00027908"/>
    <w:rsid w:val="00027A3F"/>
    <w:rsid w:val="00030888"/>
    <w:rsid w:val="000312B5"/>
    <w:rsid w:val="00033897"/>
    <w:rsid w:val="0003479E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4C55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1706F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0E81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66A3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1ED3"/>
    <w:rsid w:val="002C438F"/>
    <w:rsid w:val="002C5777"/>
    <w:rsid w:val="002C6335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0D71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181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641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026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AB6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70CB7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3B4D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5410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2E05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465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12FCD"/>
    <w:rsid w:val="00721ECB"/>
    <w:rsid w:val="0072294E"/>
    <w:rsid w:val="00722FD8"/>
    <w:rsid w:val="00723E7A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4C60"/>
    <w:rsid w:val="00755CCE"/>
    <w:rsid w:val="007565FF"/>
    <w:rsid w:val="00757723"/>
    <w:rsid w:val="007609C0"/>
    <w:rsid w:val="0076205B"/>
    <w:rsid w:val="007630A7"/>
    <w:rsid w:val="00764C29"/>
    <w:rsid w:val="007668A5"/>
    <w:rsid w:val="00766CB2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9518B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5476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20CF"/>
    <w:rsid w:val="00853B25"/>
    <w:rsid w:val="008556FF"/>
    <w:rsid w:val="00862B7E"/>
    <w:rsid w:val="0087478E"/>
    <w:rsid w:val="00875014"/>
    <w:rsid w:val="008756CC"/>
    <w:rsid w:val="008822DC"/>
    <w:rsid w:val="0088431E"/>
    <w:rsid w:val="00884517"/>
    <w:rsid w:val="00886197"/>
    <w:rsid w:val="00886C7E"/>
    <w:rsid w:val="008919C9"/>
    <w:rsid w:val="00891F12"/>
    <w:rsid w:val="008938C3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0AE"/>
    <w:rsid w:val="008F2456"/>
    <w:rsid w:val="008F33E2"/>
    <w:rsid w:val="008F43C2"/>
    <w:rsid w:val="008F49CA"/>
    <w:rsid w:val="008F51C8"/>
    <w:rsid w:val="008F54FF"/>
    <w:rsid w:val="008F58D6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07C5A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6511F"/>
    <w:rsid w:val="00970B4E"/>
    <w:rsid w:val="009721C0"/>
    <w:rsid w:val="009731E4"/>
    <w:rsid w:val="00973985"/>
    <w:rsid w:val="00974D12"/>
    <w:rsid w:val="00982490"/>
    <w:rsid w:val="00982954"/>
    <w:rsid w:val="00982EAC"/>
    <w:rsid w:val="009848B1"/>
    <w:rsid w:val="009900A0"/>
    <w:rsid w:val="009903BC"/>
    <w:rsid w:val="00990ED4"/>
    <w:rsid w:val="009952C1"/>
    <w:rsid w:val="00996609"/>
    <w:rsid w:val="009A11AA"/>
    <w:rsid w:val="009A2B3F"/>
    <w:rsid w:val="009A3E1B"/>
    <w:rsid w:val="009A45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798"/>
    <w:rsid w:val="009D7DF5"/>
    <w:rsid w:val="009E036D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2DEA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661B7"/>
    <w:rsid w:val="00A72954"/>
    <w:rsid w:val="00A72993"/>
    <w:rsid w:val="00A72CDA"/>
    <w:rsid w:val="00A7321F"/>
    <w:rsid w:val="00A75002"/>
    <w:rsid w:val="00A81017"/>
    <w:rsid w:val="00A816DE"/>
    <w:rsid w:val="00A863AB"/>
    <w:rsid w:val="00A8768E"/>
    <w:rsid w:val="00A90138"/>
    <w:rsid w:val="00A9045C"/>
    <w:rsid w:val="00A907A6"/>
    <w:rsid w:val="00A94A4E"/>
    <w:rsid w:val="00AA2A1C"/>
    <w:rsid w:val="00AA2E14"/>
    <w:rsid w:val="00AA4730"/>
    <w:rsid w:val="00AA59FE"/>
    <w:rsid w:val="00AA5C49"/>
    <w:rsid w:val="00AA6AD8"/>
    <w:rsid w:val="00AA6FDF"/>
    <w:rsid w:val="00AB0DD0"/>
    <w:rsid w:val="00AB16A6"/>
    <w:rsid w:val="00AB3A5F"/>
    <w:rsid w:val="00AB4ACE"/>
    <w:rsid w:val="00AC070C"/>
    <w:rsid w:val="00AC07B9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D7493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1816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1AEB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159A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2FCC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1490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B6CBE"/>
    <w:rsid w:val="00DC09EE"/>
    <w:rsid w:val="00DC2E8F"/>
    <w:rsid w:val="00DC328C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5E37"/>
    <w:rsid w:val="00DE6719"/>
    <w:rsid w:val="00DE7728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99E"/>
    <w:rsid w:val="00E81AE6"/>
    <w:rsid w:val="00E82F48"/>
    <w:rsid w:val="00E845FA"/>
    <w:rsid w:val="00E846E8"/>
    <w:rsid w:val="00E9093A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137A"/>
    <w:rsid w:val="00F45D33"/>
    <w:rsid w:val="00F461BB"/>
    <w:rsid w:val="00F4678D"/>
    <w:rsid w:val="00F505D9"/>
    <w:rsid w:val="00F50ADB"/>
    <w:rsid w:val="00F51732"/>
    <w:rsid w:val="00F56A2B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383E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2B17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9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A9BCE-2A8A-4D1F-80AE-38A01EAE2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62</cp:revision>
  <cp:lastPrinted>2016-12-12T23:47:00Z</cp:lastPrinted>
  <dcterms:created xsi:type="dcterms:W3CDTF">2016-12-12T21:54:00Z</dcterms:created>
  <dcterms:modified xsi:type="dcterms:W3CDTF">2021-01-11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